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his Cover Letter to formally express my interest in the opportunity to contribute my skills, experience, and passion for excellence to your organization based in Switzerland Zurich. As a dedicated professional with a strong background in [insert relevant field or industry], I am eager to bring my expertise to a dynamic environment like that of Switzerland Zurich, where innovation, precision, and cultural diversity converge. This Cover Letter serves as an introduction to my qualifications and an invitation to explore how I can align with your company’s vision in this prestigious location.</w:t>
      </w:r>
    </w:p>
    <w:p>
      <w:pPr>
        <w:pStyle w:val="BodyText"/>
      </w:pPr>
      <w:r>
        <w:t xml:space="preserve">My name is Mason, and I have spent the last [X years] honing my abilities in [specific field or role]. Whether it was leading cross-functional teams, managing complex projects, or delivering results that exceed expectations, I have consistently approached every challenge with a commitment to quality and a focus on long-term impact. Switzerland Zurich has always been a beacon of excellence in business and innovation, and I am particularly drawn to the opportunity to work in such a vibrant ecosystem. The city’s reputation for precision engineering, cutting-edge technology, and high standards resonates deeply with my professional values.</w:t>
      </w:r>
    </w:p>
    <w:p>
      <w:pPr>
        <w:pStyle w:val="BodyText"/>
      </w:pPr>
      <w:r>
        <w:t xml:space="preserve">What sets me apart is not only my technical expertise but also my adaptability and cultural awareness. Having worked in [mention previous locations or international projects if applicable], I have developed a nuanced understanding of global markets and the importance of collaboration across diverse teams. Switzerland Zurich, with its unique blend of tradition and modernity, represents an ideal setting for me to leverage these skills. The city’s emphasis on work-life balance, environmental sustainability, and professional integrity aligns perfectly with my personal and career goals.</w:t>
      </w:r>
    </w:p>
    <w:p>
      <w:pPr>
        <w:pStyle w:val="BodyText"/>
      </w:pPr>
      <w:r>
        <w:t xml:space="preserve">As someone who thrives in fast-paced environments, I am confident that my ability to think critically, solve problems creatively, and communicate effectively will add significant value to your team. For instance, during my time at [previous company or project], I [specific achievement or responsibility]. This experience not only strengthened my technical capabilities but also reinforced my belief in the power of teamwork and innovation—principles that are deeply embedded in the culture of Switzerland Zurich.</w:t>
      </w:r>
    </w:p>
    <w:p>
      <w:pPr>
        <w:pStyle w:val="BodyText"/>
      </w:pPr>
      <w:r>
        <w:t xml:space="preserve">Switzerland Zurich is more than just a location; it is a symbol of excellence and opportunity. The city’s strategic position as a global hub for finance, technology, and research makes it an attractive destination for professionals like myself who are driven to make an impact. I am particularly inspired by the collaborative spirit of Zurich’s business community and the emphasis on fostering sustainable growth. I am eager to contribute my skills to a company that shares these values and is committed to shaping the future of its industry.</w:t>
      </w:r>
    </w:p>
    <w:p>
      <w:pPr>
        <w:pStyle w:val="BodyText"/>
      </w:pPr>
      <w:r>
        <w:t xml:space="preserve">My motivation for applying for this role in Switzerland Zurich stems from a desire to work within an organization that values innovation, professionalism, and employee development. I have followed your company’s work closely, particularly [mention specific projects, achievements, or initiatives of the company], and I am impressed by your commitment to [specific value or goal]. This alignment of priorities is what excites me most about the opportunity to join your team.</w:t>
      </w:r>
    </w:p>
    <w:p>
      <w:pPr>
        <w:pStyle w:val="BodyText"/>
      </w:pPr>
      <w:r>
        <w:t xml:space="preserve">While my resume provides an overview of my professional journey, this Cover Letter is a testament to my enthusiasm for this role and my belief that I can contribute meaningfully to your organization’s success. I am confident that my background in [specific skills or experiences] and my dedication to excellence will enable me to thrive in the challenging yet rewarding environment of Switzerland Zurich. Furthermore, my ability to navigate multicultural settings and adapt to new challenges will ensure a seamless transition into your team.</w:t>
      </w:r>
    </w:p>
    <w:p>
      <w:pPr>
        <w:pStyle w:val="BodyText"/>
      </w:pPr>
      <w:r>
        <w:t xml:space="preserve">As I conclude this Cover Letter, I want to reiterate my genuine interest in joining your company and contributing to its continued success. I am eager to discuss how my skills and experiences align with your needs and how I can help drive innovation in Switzerland Zurich. Please feel free to contact me at [your phone number] or [your email address] at your earliest convenience. Thank you for considering my application, and I look forward to the possibility of contributing to your organization’s future.</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Switzerland Zurich</dc:title>
  <dc:creator/>
  <cp:keywords/>
  <dcterms:created xsi:type="dcterms:W3CDTF">2026-07-23T12:53:39Z</dcterms:created>
  <dcterms:modified xsi:type="dcterms:W3CDTF">2026-07-23T12:53:39Z</dcterms:modified>
</cp:coreProperties>
</file>

<file path=docProps/custom.xml><?xml version="1.0" encoding="utf-8"?>
<Properties xmlns="http://schemas.openxmlformats.org/officeDocument/2006/custom-properties" xmlns:vt="http://schemas.openxmlformats.org/officeDocument/2006/docPropsVTypes"/>
</file>